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25D8" w:rsidRDefault="00ED25D8" w:rsidP="00960202">
      <w:pPr>
        <w:spacing w:after="0" w:line="240" w:lineRule="auto"/>
        <w:rPr>
          <w:rFonts w:ascii="Times New Roman" w:eastAsia="Times New Roman" w:hAnsi="Times New Roman" w:cs="Times New Roman"/>
          <w:color w:val="000000"/>
        </w:rPr>
      </w:pPr>
      <w:bookmarkStart w:id="0" w:name="_GoBack"/>
      <w:r>
        <w:rPr>
          <w:rFonts w:ascii="Times New Roman" w:eastAsia="Times New Roman" w:hAnsi="Times New Roman" w:cs="Times New Roman"/>
          <w:color w:val="000000"/>
        </w:rPr>
        <w:t xml:space="preserve">Diycoolsculpting.article.lowney.tomo. </w:t>
      </w:r>
      <w:bookmarkEnd w:id="0"/>
    </w:p>
    <w:p w:rsidR="00ED25D8" w:rsidRDefault="00ED25D8" w:rsidP="00960202">
      <w:pPr>
        <w:spacing w:after="0" w:line="240" w:lineRule="auto"/>
        <w:rPr>
          <w:rFonts w:ascii="Times New Roman" w:eastAsia="Times New Roman" w:hAnsi="Times New Roman" w:cs="Times New Roman"/>
          <w:color w:val="000000"/>
        </w:rPr>
      </w:pPr>
    </w:p>
    <w:p w:rsidR="00D74AE7" w:rsidRDefault="00D74AE7"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KW DIY COOLSCULPTING</w:t>
      </w:r>
    </w:p>
    <w:p w:rsidR="00D74AE7" w:rsidRDefault="00D74AE7" w:rsidP="00D74AE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74AE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DIY COOLSCULPTING</w:t>
      </w:r>
    </w:p>
    <w:p w:rsidR="00D74AE7" w:rsidRDefault="00D74AE7"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ETA: Discover why DIY CoolSculpting or fat freezing at home doesn’t work.  </w:t>
      </w:r>
      <w:r w:rsidR="00ED25D8">
        <w:rPr>
          <w:rFonts w:ascii="Times New Roman" w:eastAsia="Times New Roman" w:hAnsi="Times New Roman" w:cs="Times New Roman"/>
          <w:color w:val="000000"/>
        </w:rPr>
        <w:t xml:space="preserve">Learn why icepacks </w:t>
      </w:r>
      <w:r w:rsidR="00547F9D">
        <w:rPr>
          <w:rFonts w:ascii="Times New Roman" w:eastAsia="Times New Roman" w:hAnsi="Times New Roman" w:cs="Times New Roman"/>
          <w:color w:val="000000"/>
        </w:rPr>
        <w:t>can’t get</w:t>
      </w:r>
      <w:r w:rsidR="00ED25D8">
        <w:rPr>
          <w:rFonts w:ascii="Times New Roman" w:eastAsia="Times New Roman" w:hAnsi="Times New Roman" w:cs="Times New Roman"/>
          <w:color w:val="000000"/>
        </w:rPr>
        <w:t xml:space="preserve"> rid of stubborn bulges.</w:t>
      </w:r>
    </w:p>
    <w:p w:rsidR="00D74AE7" w:rsidRDefault="00D74AE7" w:rsidP="00960202">
      <w:pPr>
        <w:spacing w:after="0" w:line="240" w:lineRule="auto"/>
        <w:rPr>
          <w:rFonts w:ascii="Times New Roman" w:eastAsia="Times New Roman" w:hAnsi="Times New Roman" w:cs="Times New Roman"/>
          <w:color w:val="000000"/>
        </w:rPr>
      </w:pPr>
    </w:p>
    <w:p w:rsidR="00960202" w:rsidRDefault="00BE3E2E" w:rsidP="0096020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AT-FREEZING</w:t>
      </w:r>
      <w:r w:rsidR="00960202" w:rsidRPr="00960202">
        <w:rPr>
          <w:rFonts w:ascii="Times New Roman" w:eastAsia="Times New Roman" w:hAnsi="Times New Roman" w:cs="Times New Roman"/>
          <w:color w:val="000000"/>
        </w:rPr>
        <w:t xml:space="preserve"> AT HOME: </w:t>
      </w:r>
      <w:r>
        <w:rPr>
          <w:rFonts w:ascii="Times New Roman" w:eastAsia="Times New Roman" w:hAnsi="Times New Roman" w:cs="Times New Roman"/>
          <w:color w:val="000000"/>
        </w:rPr>
        <w:t>WHY DIY COOLSCULPTING DOESN’T WORK</w:t>
      </w:r>
    </w:p>
    <w:p w:rsidR="00BE3E2E" w:rsidRPr="00960202" w:rsidRDefault="00BE3E2E"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For those looking for a reliable and safe way to reduce stubborn fat, CoolSculpting is an attractive and trustworthy option. CoolSculpting has grown quite popular, but that comes with a significant downside. </w:t>
      </w:r>
      <w:r w:rsidR="00BE3E2E">
        <w:rPr>
          <w:rFonts w:ascii="Times New Roman" w:eastAsia="Times New Roman" w:hAnsi="Times New Roman" w:cs="Times New Roman"/>
          <w:color w:val="000000"/>
        </w:rPr>
        <w:t>An</w:t>
      </w:r>
      <w:r w:rsidRPr="00960202">
        <w:rPr>
          <w:rFonts w:ascii="Times New Roman" w:eastAsia="Times New Roman" w:hAnsi="Times New Roman" w:cs="Times New Roman"/>
          <w:color w:val="000000"/>
        </w:rPr>
        <w:t xml:space="preserve"> increasing number of </w:t>
      </w:r>
      <w:r w:rsidR="00BE3E2E">
        <w:rPr>
          <w:rFonts w:ascii="Times New Roman" w:eastAsia="Times New Roman" w:hAnsi="Times New Roman" w:cs="Times New Roman"/>
          <w:color w:val="000000"/>
        </w:rPr>
        <w:t xml:space="preserve">instructions for </w:t>
      </w:r>
      <w:r w:rsidRPr="00960202">
        <w:rPr>
          <w:rFonts w:ascii="Times New Roman" w:eastAsia="Times New Roman" w:hAnsi="Times New Roman" w:cs="Times New Roman"/>
          <w:color w:val="000000"/>
        </w:rPr>
        <w:t>fat freezing</w:t>
      </w:r>
      <w:r w:rsidR="00BE3E2E">
        <w:rPr>
          <w:rFonts w:ascii="Times New Roman" w:eastAsia="Times New Roman" w:hAnsi="Times New Roman" w:cs="Times New Roman"/>
          <w:color w:val="000000"/>
        </w:rPr>
        <w:t xml:space="preserve"> at home </w:t>
      </w:r>
      <w:r w:rsidRPr="00960202">
        <w:rPr>
          <w:rFonts w:ascii="Times New Roman" w:eastAsia="Times New Roman" w:hAnsi="Times New Roman" w:cs="Times New Roman"/>
          <w:color w:val="000000"/>
        </w:rPr>
        <w:t>have appeared</w:t>
      </w:r>
      <w:r w:rsidR="00BE3E2E">
        <w:rPr>
          <w:rFonts w:ascii="Times New Roman" w:eastAsia="Times New Roman" w:hAnsi="Times New Roman" w:cs="Times New Roman"/>
          <w:color w:val="000000"/>
        </w:rPr>
        <w:t xml:space="preserve"> online. They</w:t>
      </w:r>
      <w:r w:rsidRPr="00960202">
        <w:rPr>
          <w:rFonts w:ascii="Times New Roman" w:eastAsia="Times New Roman" w:hAnsi="Times New Roman" w:cs="Times New Roman"/>
          <w:color w:val="000000"/>
        </w:rPr>
        <w:t xml:space="preserve"> claim to offer similar results to those from FDA-approved CoolSculpting.</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The appearance of such instructions generate</w:t>
      </w:r>
      <w:r w:rsidR="00BE3E2E">
        <w:rPr>
          <w:rFonts w:ascii="Times New Roman" w:eastAsia="Times New Roman" w:hAnsi="Times New Roman" w:cs="Times New Roman"/>
          <w:color w:val="000000"/>
        </w:rPr>
        <w:t>s</w:t>
      </w:r>
      <w:r w:rsidRPr="00960202">
        <w:rPr>
          <w:rFonts w:ascii="Times New Roman" w:eastAsia="Times New Roman" w:hAnsi="Times New Roman" w:cs="Times New Roman"/>
          <w:color w:val="000000"/>
        </w:rPr>
        <w:t xml:space="preserve"> a few important questions: Can DIY CoolSculpting provide comparable results to an FDA-approved treatment? Should I spend money on professional CoolSculpting if I can accomplish similar results at home with an ice pack? Is it safe to freeze my own fat?</w:t>
      </w:r>
      <w:r w:rsidR="00BE3E2E">
        <w:rPr>
          <w:rFonts w:ascii="Times New Roman" w:eastAsia="Times New Roman" w:hAnsi="Times New Roman" w:cs="Times New Roman"/>
          <w:color w:val="000000"/>
        </w:rPr>
        <w:t xml:space="preserve"> Read on to get answers to these questions and learn the reason why DIY CoolSculpting does not work.</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HOW COOLSCULPTING REDUCES FAT</w:t>
      </w:r>
    </w:p>
    <w:p w:rsidR="00960202" w:rsidRPr="00960202" w:rsidRDefault="00960202" w:rsidP="00960202">
      <w:pPr>
        <w:spacing w:after="0" w:line="240" w:lineRule="auto"/>
        <w:rPr>
          <w:rFonts w:ascii="Times New Roman" w:eastAsia="Times New Roman" w:hAnsi="Times New Roman" w:cs="Times New Roman"/>
          <w:sz w:val="24"/>
          <w:szCs w:val="24"/>
        </w:rPr>
      </w:pPr>
      <w:r w:rsidRPr="00BE3E2E">
        <w:rPr>
          <w:rFonts w:ascii="Times New Roman" w:eastAsia="Times New Roman" w:hAnsi="Times New Roman" w:cs="Times New Roman"/>
          <w:color w:val="000000"/>
          <w:u w:val="single"/>
        </w:rPr>
        <w:t>CoolSculpting treatments</w:t>
      </w:r>
      <w:r w:rsidRPr="00960202">
        <w:rPr>
          <w:rFonts w:ascii="Times New Roman" w:eastAsia="Times New Roman" w:hAnsi="Times New Roman" w:cs="Times New Roman"/>
          <w:color w:val="000000"/>
        </w:rPr>
        <w:t xml:space="preserve"> rely on cold-induced cell death, or cryolipolysis, to achieve results. Multiple scientific journals have verified that cryolipolysis produces long-lasting fat reduction and noticeable differences in appearance. Because fat cells freeze </w:t>
      </w:r>
      <w:r w:rsidR="00547F9D" w:rsidRPr="00960202">
        <w:rPr>
          <w:rFonts w:ascii="Times New Roman" w:eastAsia="Times New Roman" w:hAnsi="Times New Roman" w:cs="Times New Roman"/>
          <w:color w:val="000000"/>
        </w:rPr>
        <w:t>at much warmer temperatures</w:t>
      </w:r>
      <w:r w:rsidRPr="00960202">
        <w:rPr>
          <w:rFonts w:ascii="Times New Roman" w:eastAsia="Times New Roman" w:hAnsi="Times New Roman" w:cs="Times New Roman"/>
          <w:color w:val="000000"/>
        </w:rPr>
        <w:t xml:space="preserve"> than skin does, CoolSculpting can offer a treatment that targets fat without harming the skin in between.</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When the CoolSculpting treatment begins, a fatty bulge is suctioned up into a hand applicator. Fat normally would recede deeper into the body when exposed to cold temperatures, so the suction is essential for keeping fat against the surface of the skin. The CoolSculpting device then produces temperatures within a very tight band - between 39 and 41 degrees Fahrenheit. These temperatures are just cold enough to freeze fat but not cold enough to harm other tissue. Once the fat cells have ruptured, they are cycled out of the body over the course of some weeks by the lymphatic system, and are finally excreted as waste.</w:t>
      </w:r>
    </w:p>
    <w:p w:rsidR="00BE3E2E" w:rsidRDefault="00BE3E2E" w:rsidP="00960202">
      <w:pPr>
        <w:spacing w:after="0" w:line="240" w:lineRule="auto"/>
        <w:rPr>
          <w:rFonts w:ascii="Times New Roman" w:eastAsia="Times New Roman" w:hAnsi="Times New Roman" w:cs="Times New Roman"/>
          <w:color w:val="000000"/>
        </w:rPr>
      </w:pPr>
    </w:p>
    <w:p w:rsidR="00BE3E2E" w:rsidRPr="00BE3E2E" w:rsidRDefault="00BE3E2E" w:rsidP="00BE3E2E">
      <w:pPr>
        <w:spacing w:after="0" w:line="240" w:lineRule="auto"/>
        <w:jc w:val="right"/>
        <w:rPr>
          <w:rFonts w:ascii="Times New Roman" w:eastAsia="Times New Roman" w:hAnsi="Times New Roman" w:cs="Times New Roman"/>
          <w:sz w:val="24"/>
          <w:szCs w:val="24"/>
          <w:u w:val="single"/>
        </w:rPr>
      </w:pPr>
      <w:r w:rsidRPr="00BE3E2E">
        <w:rPr>
          <w:rFonts w:ascii="Times New Roman" w:eastAsia="Times New Roman" w:hAnsi="Times New Roman" w:cs="Times New Roman"/>
          <w:color w:val="000000"/>
          <w:u w:val="single"/>
        </w:rPr>
        <w:t>See Real CoolSculpting Results &gt;&gt;</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COOLSCULPTING AT HOME CAN'T DELIVER CONSISTENT TEMPERATURES</w:t>
      </w: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The cryolipolysis reaction requires that the cold temperatures be maintained for a long duration - a few seconds or </w:t>
      </w:r>
      <w:r w:rsidR="00547F9D" w:rsidRPr="00960202">
        <w:rPr>
          <w:rFonts w:ascii="Times New Roman" w:eastAsia="Times New Roman" w:hAnsi="Times New Roman" w:cs="Times New Roman"/>
          <w:color w:val="000000"/>
        </w:rPr>
        <w:t>minutes simply aren’t</w:t>
      </w:r>
      <w:r w:rsidRPr="00960202">
        <w:rPr>
          <w:rFonts w:ascii="Times New Roman" w:eastAsia="Times New Roman" w:hAnsi="Times New Roman" w:cs="Times New Roman"/>
          <w:color w:val="000000"/>
        </w:rPr>
        <w:t xml:space="preserve"> enough time for the fat to be deeply penetrated or rupture. There’s no easy mechanism for getting an ice pack to the required temperature. What’s more, ice packs are awful at retaining a specific temperature. The instant an ice pack makes contact with </w:t>
      </w:r>
      <w:r w:rsidR="00547F9D" w:rsidRPr="00960202">
        <w:rPr>
          <w:rFonts w:ascii="Times New Roman" w:eastAsia="Times New Roman" w:hAnsi="Times New Roman" w:cs="Times New Roman"/>
          <w:color w:val="000000"/>
        </w:rPr>
        <w:t>skin;</w:t>
      </w:r>
      <w:r w:rsidRPr="00960202">
        <w:rPr>
          <w:rFonts w:ascii="Times New Roman" w:eastAsia="Times New Roman" w:hAnsi="Times New Roman" w:cs="Times New Roman"/>
          <w:color w:val="000000"/>
        </w:rPr>
        <w:t xml:space="preserve"> the skin’s heat begins to warm the ice pack, which will cause the ice pack to exit the specific range it needs to maintain to work.</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THERE'S NO SUCTION FROM COOLSCULPTING AT HOME</w:t>
      </w: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CoolSculpting relies on the suction from a hand applicator to be effective. Cold external temperatures drives fat from the surface of the skin. Suction ensures that subcutaneous fat stays near enough to the temperatures so that they’ll be affected and rupture from the cold. The applicator also exposes fat to cold from multiple angles, which causes the cells to rupture and die in a reasonable amount of time. DIY CoolSculpting has no way to generate comparable suction, and so any attempt to freeze the fat will be ultimately counterproductive.</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lastRenderedPageBreak/>
        <w:t>COOLSCULPTING AT HOME CAN BE DANGEROUS</w:t>
      </w: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Ice packs don’t have the capability of freezing fat, but they’re quite capable of freezing skin. DIY CoolSculpting won’t just be ineffective; it has a decent likelihood of causing significant harm. If an ice pack is brought to extreme temperatures and placed against the skin in an attempt to freeze underlying fat, permanent harm to the tissue can occur in a matter of minutes. CoolSculpting avoids these issues by maintaining a safe temperature range. A CoolSculpting device has built in safeguards and a carefully calibrated temperature </w:t>
      </w:r>
      <w:r w:rsidR="00547F9D" w:rsidRPr="00960202">
        <w:rPr>
          <w:rFonts w:ascii="Times New Roman" w:eastAsia="Times New Roman" w:hAnsi="Times New Roman" w:cs="Times New Roman"/>
          <w:color w:val="000000"/>
        </w:rPr>
        <w:t>gauge, which</w:t>
      </w:r>
      <w:r w:rsidRPr="00960202">
        <w:rPr>
          <w:rFonts w:ascii="Times New Roman" w:eastAsia="Times New Roman" w:hAnsi="Times New Roman" w:cs="Times New Roman"/>
          <w:color w:val="000000"/>
        </w:rPr>
        <w:t xml:space="preserve"> shuts off the machine if the temperatures should ever leave the ideal range. What’s more, CoolSculpting providers use a proprietary gel pad insulates the surface of the skin from extreme temperatures, further protecting the skin.</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The central conundrum of DIY CoolSculpting is this: without the necessary suction to pin fat to the skin’s surface, and without a controlled source of cooling that is designed to maintain a safe temperature for long enough to freeze fat, any DIY attempt is guaranteed to cause significant tissue damage long before any fat cells rupture and die.</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Terrible self-inflicted injuries from home attempts to replicate CoolSculpting have already begun to appear in hospital emergency rooms. The </w:t>
      </w:r>
      <w:r w:rsidRPr="00960202">
        <w:rPr>
          <w:rFonts w:ascii="Times New Roman" w:eastAsia="Times New Roman" w:hAnsi="Times New Roman" w:cs="Times New Roman"/>
          <w:i/>
          <w:iCs/>
          <w:color w:val="000000"/>
        </w:rPr>
        <w:t>Journal of Wound Care</w:t>
      </w:r>
      <w:r w:rsidRPr="00960202">
        <w:rPr>
          <w:rFonts w:ascii="Times New Roman" w:eastAsia="Times New Roman" w:hAnsi="Times New Roman" w:cs="Times New Roman"/>
          <w:color w:val="000000"/>
        </w:rPr>
        <w:t xml:space="preserve"> published a </w:t>
      </w:r>
      <w:hyperlink r:id="rId5" w:history="1">
        <w:r w:rsidRPr="00960202">
          <w:rPr>
            <w:rFonts w:ascii="Times New Roman" w:eastAsia="Times New Roman" w:hAnsi="Times New Roman" w:cs="Times New Roman"/>
            <w:color w:val="1155CC"/>
            <w:u w:val="single"/>
          </w:rPr>
          <w:t>case study</w:t>
        </w:r>
      </w:hyperlink>
      <w:r w:rsidRPr="00960202">
        <w:rPr>
          <w:rFonts w:ascii="Times New Roman" w:eastAsia="Times New Roman" w:hAnsi="Times New Roman" w:cs="Times New Roman"/>
          <w:color w:val="000000"/>
        </w:rPr>
        <w:t xml:space="preserve"> that </w:t>
      </w:r>
      <w:r w:rsidR="00547F9D" w:rsidRPr="00960202">
        <w:rPr>
          <w:rFonts w:ascii="Times New Roman" w:eastAsia="Times New Roman" w:hAnsi="Times New Roman" w:cs="Times New Roman"/>
          <w:color w:val="000000"/>
        </w:rPr>
        <w:t>featured awful wounds inflicted by shortsighted DIY CoolSculpting.¹ The study contain</w:t>
      </w:r>
      <w:r w:rsidRPr="00960202">
        <w:rPr>
          <w:rFonts w:ascii="Times New Roman" w:eastAsia="Times New Roman" w:hAnsi="Times New Roman" w:cs="Times New Roman"/>
          <w:color w:val="000000"/>
        </w:rPr>
        <w:t xml:space="preserve"> multiple disturbing images of these injuries. The patient at the center of the study chose to follow dangerous DIY CoolSculpting instructions they found online instead of seeking out the advice of a fat freezing professional and paid the price. The </w:t>
      </w:r>
      <w:r w:rsidRPr="00960202">
        <w:rPr>
          <w:rFonts w:ascii="Times New Roman" w:eastAsia="Times New Roman" w:hAnsi="Times New Roman" w:cs="Times New Roman"/>
          <w:i/>
          <w:iCs/>
          <w:color w:val="000000"/>
        </w:rPr>
        <w:t>Journal of Wound Care</w:t>
      </w:r>
      <w:r w:rsidRPr="00960202">
        <w:rPr>
          <w:rFonts w:ascii="Times New Roman" w:eastAsia="Times New Roman" w:hAnsi="Times New Roman" w:cs="Times New Roman"/>
          <w:color w:val="000000"/>
        </w:rPr>
        <w:t xml:space="preserve"> study anticipated that many like injuries would follow from future DIY CoolSculpting attempts, and noted that any DIY CoolSculpting should be avoided.</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FREEZE YOUR FAT, NOT YOUR SKIN</w:t>
      </w:r>
    </w:p>
    <w:p w:rsidR="00960202" w:rsidRDefault="00960202" w:rsidP="00960202">
      <w:pPr>
        <w:spacing w:after="0" w:line="240" w:lineRule="auto"/>
        <w:rPr>
          <w:rFonts w:ascii="Times New Roman" w:eastAsia="Times New Roman" w:hAnsi="Times New Roman" w:cs="Times New Roman"/>
          <w:color w:val="000000"/>
        </w:rPr>
      </w:pPr>
      <w:r w:rsidRPr="00960202">
        <w:rPr>
          <w:rFonts w:ascii="Times New Roman" w:eastAsia="Times New Roman" w:hAnsi="Times New Roman" w:cs="Times New Roman"/>
          <w:color w:val="000000"/>
        </w:rPr>
        <w:t>While DIY CoolSculpting might seem to be a budget-conscious home solution, the dangers and injuries that can follow such attempts have shown that it’s best to trust in the professional fat-freezing technicians. To ensure a safe and productive fat-freezing</w:t>
      </w:r>
      <w:r w:rsidR="00BE3E2E">
        <w:rPr>
          <w:rFonts w:ascii="Times New Roman" w:eastAsia="Times New Roman" w:hAnsi="Times New Roman" w:cs="Times New Roman"/>
          <w:color w:val="000000"/>
        </w:rPr>
        <w:t xml:space="preserve"> experience, reach out to </w:t>
      </w:r>
      <w:r w:rsidR="00BE3E2E">
        <w:rPr>
          <w:rFonts w:ascii="Arial" w:hAnsi="Arial" w:cs="Arial"/>
          <w:color w:val="222222"/>
          <w:sz w:val="20"/>
          <w:szCs w:val="20"/>
        </w:rPr>
        <w:t>ADVANCED BODY SCULPTING OF NEW ENGLAND</w:t>
      </w:r>
      <w:r w:rsidRPr="00960202">
        <w:rPr>
          <w:rFonts w:ascii="Times New Roman" w:eastAsia="Times New Roman" w:hAnsi="Times New Roman" w:cs="Times New Roman"/>
          <w:color w:val="000000"/>
        </w:rPr>
        <w:t xml:space="preserve"> to receive the most reliable CoolSculpting care in</w:t>
      </w:r>
      <w:r w:rsidR="00BE3E2E">
        <w:rPr>
          <w:rFonts w:ascii="Times New Roman" w:eastAsia="Times New Roman" w:hAnsi="Times New Roman" w:cs="Times New Roman"/>
          <w:color w:val="000000"/>
        </w:rPr>
        <w:t xml:space="preserve"> </w:t>
      </w:r>
      <w:r w:rsidR="00BE3E2E">
        <w:rPr>
          <w:rFonts w:ascii="Arial" w:hAnsi="Arial" w:cs="Arial"/>
          <w:color w:val="000000"/>
        </w:rPr>
        <w:t>Fall River, MA.</w:t>
      </w:r>
      <w:r w:rsidRPr="00960202">
        <w:rPr>
          <w:rFonts w:ascii="Times New Roman" w:eastAsia="Times New Roman" w:hAnsi="Times New Roman" w:cs="Times New Roman"/>
          <w:color w:val="000000"/>
        </w:rPr>
        <w:t xml:space="preserve"> You can reach </w:t>
      </w:r>
      <w:r w:rsidR="00BE3E2E">
        <w:rPr>
          <w:rFonts w:ascii="Times New Roman" w:eastAsia="Times New Roman" w:hAnsi="Times New Roman" w:cs="Times New Roman"/>
          <w:color w:val="000000"/>
        </w:rPr>
        <w:t xml:space="preserve">out online or by calling </w:t>
      </w:r>
      <w:r w:rsidR="00BE3E2E">
        <w:rPr>
          <w:rFonts w:ascii="Calibri" w:hAnsi="Calibri" w:cs="Calibri"/>
        </w:rPr>
        <w:t>(877) 577-5476</w:t>
      </w:r>
      <w:r w:rsidR="00BE3E2E">
        <w:rPr>
          <w:rFonts w:ascii="Calibri" w:hAnsi="Calibri" w:cs="Calibri"/>
        </w:rPr>
        <w:t>.</w:t>
      </w:r>
      <w:r w:rsidRPr="00960202">
        <w:rPr>
          <w:rFonts w:ascii="Times New Roman" w:eastAsia="Times New Roman" w:hAnsi="Times New Roman" w:cs="Times New Roman"/>
          <w:color w:val="000000"/>
        </w:rPr>
        <w:t xml:space="preserve"> </w:t>
      </w:r>
    </w:p>
    <w:p w:rsidR="00BE3E2E" w:rsidRDefault="00BE3E2E" w:rsidP="00960202">
      <w:pPr>
        <w:spacing w:after="0" w:line="240" w:lineRule="auto"/>
        <w:rPr>
          <w:rFonts w:ascii="Times New Roman" w:eastAsia="Times New Roman" w:hAnsi="Times New Roman" w:cs="Times New Roman"/>
          <w:color w:val="000000"/>
        </w:rPr>
      </w:pPr>
    </w:p>
    <w:p w:rsidR="00BE3E2E" w:rsidRPr="00960202" w:rsidRDefault="00BE3E2E" w:rsidP="009602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SOURCES</w:t>
      </w:r>
    </w:p>
    <w:p w:rsidR="00960202" w:rsidRPr="00960202" w:rsidRDefault="00960202" w:rsidP="00960202">
      <w:pPr>
        <w:spacing w:after="0" w:line="240" w:lineRule="auto"/>
        <w:rPr>
          <w:rFonts w:ascii="Times New Roman" w:eastAsia="Times New Roman" w:hAnsi="Times New Roman" w:cs="Times New Roman"/>
          <w:sz w:val="24"/>
          <w:szCs w:val="24"/>
        </w:rPr>
      </w:pPr>
    </w:p>
    <w:p w:rsidR="00960202" w:rsidRPr="00960202" w:rsidRDefault="00960202" w:rsidP="00960202">
      <w:pPr>
        <w:spacing w:after="0" w:line="240" w:lineRule="auto"/>
        <w:rPr>
          <w:rFonts w:ascii="Times New Roman" w:eastAsia="Times New Roman" w:hAnsi="Times New Roman" w:cs="Times New Roman"/>
          <w:sz w:val="24"/>
          <w:szCs w:val="24"/>
        </w:rPr>
      </w:pPr>
      <w:r w:rsidRPr="00960202">
        <w:rPr>
          <w:rFonts w:ascii="Times New Roman" w:eastAsia="Times New Roman" w:hAnsi="Times New Roman" w:cs="Times New Roman"/>
          <w:color w:val="000000"/>
        </w:rPr>
        <w:t xml:space="preserve">¹ </w:t>
      </w:r>
      <w:hyperlink r:id="rId6" w:history="1">
        <w:r w:rsidRPr="00960202">
          <w:rPr>
            <w:rFonts w:ascii="Times New Roman" w:eastAsia="Times New Roman" w:hAnsi="Times New Roman" w:cs="Times New Roman"/>
            <w:color w:val="1155CC"/>
            <w:u w:val="single"/>
          </w:rPr>
          <w:t>Full-thickness wounds resulting from “do-it-yourself” cryolipolysis: a case study</w:t>
        </w:r>
      </w:hyperlink>
      <w:r w:rsidRPr="00960202">
        <w:rPr>
          <w:rFonts w:ascii="Times New Roman" w:eastAsia="Times New Roman" w:hAnsi="Times New Roman" w:cs="Times New Roman"/>
          <w:color w:val="000000"/>
        </w:rPr>
        <w:t xml:space="preserve">. </w:t>
      </w:r>
      <w:r w:rsidRPr="00960202">
        <w:rPr>
          <w:rFonts w:ascii="Times New Roman" w:eastAsia="Times New Roman" w:hAnsi="Times New Roman" w:cs="Times New Roman"/>
          <w:i/>
          <w:iCs/>
          <w:color w:val="000000"/>
        </w:rPr>
        <w:t>Journal of Wound Care.</w:t>
      </w:r>
    </w:p>
    <w:p w:rsidR="00A6530A" w:rsidRDefault="00547F9D" w:rsidP="001B18F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xtzQxMjE1MDS2sDBS0lEKTi0uzszPAykwrAUAT2pKRSwAAAA="/>
  </w:docVars>
  <w:rsids>
    <w:rsidRoot w:val="001B18FA"/>
    <w:rsid w:val="001B18FA"/>
    <w:rsid w:val="00547F9D"/>
    <w:rsid w:val="006F1251"/>
    <w:rsid w:val="00960202"/>
    <w:rsid w:val="00BE3E2E"/>
    <w:rsid w:val="00D74AE7"/>
    <w:rsid w:val="00ED22F2"/>
    <w:rsid w:val="00ED2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 w:id="165433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ubmed/27068348" TargetMode="External"/><Relationship Id="rId5" Type="http://schemas.openxmlformats.org/officeDocument/2006/relationships/hyperlink" Target="https://www.ncbi.nlm.nih.gov/pubmed/2706834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10-13T22:41:00Z</dcterms:created>
  <dcterms:modified xsi:type="dcterms:W3CDTF">2019-10-13T22:43:00Z</dcterms:modified>
</cp:coreProperties>
</file>